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c5c72a0c4684903030a520cb408da3d690593"/>
    <w:p>
      <w:pPr>
        <w:pStyle w:val="Heading2"/>
      </w:pPr>
      <w:r>
        <w:t xml:space="preserve">Lesson 3: Explore Two-color Counters and 5-fra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wo-color counters and 5-frames.</w:t>
      </w:r>
    </w:p>
    <w:bookmarkStart w:id="33" w:name="Xf30cf06e4615e27dd35db36205cc63fbcb34b17"/>
    <w:p>
      <w:pPr>
        <w:pStyle w:val="Heading3"/>
      </w:pPr>
      <w:r>
        <w:t xml:space="preserve">Warm-up: Notice and Wonder: Counters and 5-fram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07372.7773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07372.84597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07373.056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7373.16244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explore-counters-and-5-frames"/>
    <w:p>
      <w:pPr>
        <w:pStyle w:val="Heading3"/>
      </w:pPr>
      <w:r>
        <w:t xml:space="preserve">3.1: Explore Counters and 5-frames</w:t>
      </w:r>
    </w:p>
    <w:p>
      <w:pPr>
        <w:pStyle w:val="FirstParagraph"/>
      </w:pPr>
      <w:r>
        <w:t xml:space="preserve">Let’s explore two-color counters and 5-frames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07373.25348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2:53Z</dcterms:created>
  <dcterms:modified xsi:type="dcterms:W3CDTF">2022-12-14T08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cmGuxp7IN0YsybVeg3nWVKEHAQy1bLRTPADCmej0nvg2NDgOEU3rGGb4UEjBv1XKJp9gRBC9DAuSV8XZGMFA==</vt:lpwstr>
  </property>
</Properties>
</file>